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2086E" w:rsidRDefault="00F6464E" w:rsidP="00C05913">
      <w:pPr>
        <w:jc w:val="center"/>
        <w:rPr>
          <w:b/>
          <w:bCs/>
          <w:sz w:val="40"/>
          <w:szCs w:val="36"/>
        </w:rPr>
      </w:pPr>
      <w:r w:rsidRPr="00C05913">
        <w:rPr>
          <w:b/>
          <w:bCs/>
          <w:sz w:val="40"/>
          <w:szCs w:val="36"/>
        </w:rPr>
        <w:t>Hypoythesis Generation on BigMart Sales</w:t>
      </w:r>
    </w:p>
    <w:p w:rsidR="00BE4F33" w:rsidRDefault="00BE4F33" w:rsidP="00BE4F33">
      <w:pPr>
        <w:pStyle w:val="NormalWeb"/>
        <w:pBdr>
          <w:top w:val="single" w:sz="2" w:space="0" w:color="D9D9E3"/>
          <w:left w:val="single" w:sz="2" w:space="0" w:color="D9D9E3"/>
          <w:bottom w:val="single" w:sz="2" w:space="0" w:color="D9D9E3"/>
          <w:right w:val="single" w:sz="2" w:space="0" w:color="D9D9E3"/>
        </w:pBdr>
        <w:shd w:val="clear" w:color="auto" w:fill="444654"/>
        <w:spacing w:before="0" w:beforeAutospacing="0" w:after="300" w:afterAutospacing="0"/>
        <w:rPr>
          <w:rFonts w:ascii="Segoe UI" w:hAnsi="Segoe UI" w:cs="Segoe UI"/>
          <w:color w:val="D1D5DB"/>
        </w:rPr>
      </w:pPr>
      <w:r>
        <w:rPr>
          <w:rFonts w:ascii="Segoe UI" w:hAnsi="Segoe UI" w:cs="Segoe UI"/>
          <w:color w:val="D1D5DB"/>
        </w:rPr>
        <w:t>There are many factors that can affect sales, and the specific factors that have the greatest impact can vary depending on the industry, product or service, target audience, and other factors. However, here are some common factors that can affect sales:</w:t>
      </w:r>
    </w:p>
    <w:p w:rsidR="00BE4F33" w:rsidRDefault="00BE4F33" w:rsidP="00BE4F33">
      <w:pPr>
        <w:pStyle w:val="NormalWeb"/>
        <w:numPr>
          <w:ilvl w:val="0"/>
          <w:numId w:val="1"/>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Price: The price of a product or service is a major factor that affects sales. Generally, if the price is too high, sales may decrease, while if the price is too low, profit margins may suffer.</w:t>
      </w:r>
    </w:p>
    <w:p w:rsidR="00BE4F33" w:rsidRDefault="00BE4F33" w:rsidP="00BE4F33">
      <w:pPr>
        <w:pStyle w:val="NormalWeb"/>
        <w:numPr>
          <w:ilvl w:val="0"/>
          <w:numId w:val="1"/>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Product quality: The quality of a product or service is an important factor that can affect sales. Products that are well-designed, durable, and meet customer needs are more likely to sell well.</w:t>
      </w:r>
    </w:p>
    <w:p w:rsidR="00BE4F33" w:rsidRDefault="00BE4F33" w:rsidP="00BE4F33">
      <w:pPr>
        <w:pStyle w:val="NormalWeb"/>
        <w:numPr>
          <w:ilvl w:val="0"/>
          <w:numId w:val="1"/>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Marketing and advertising: Effective marketing and advertising strategies can help raise awareness of a product or service, create demand, and drive sales.</w:t>
      </w:r>
    </w:p>
    <w:p w:rsidR="00BE4F33" w:rsidRDefault="00BE4F33" w:rsidP="00BE4F33">
      <w:pPr>
        <w:pStyle w:val="NormalWeb"/>
        <w:numPr>
          <w:ilvl w:val="0"/>
          <w:numId w:val="1"/>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Customer service: Good customer service can lead to repeat business and positive word-of-mouth advertising, which can in turn boost sales.</w:t>
      </w:r>
    </w:p>
    <w:p w:rsidR="00BE4F33" w:rsidRDefault="00BE4F33" w:rsidP="00BE4F33">
      <w:pPr>
        <w:pStyle w:val="NormalWeb"/>
        <w:numPr>
          <w:ilvl w:val="0"/>
          <w:numId w:val="1"/>
        </w:numPr>
        <w:pBdr>
          <w:top w:val="single" w:sz="2" w:space="0" w:color="D9D9E3"/>
          <w:left w:val="single" w:sz="2" w:space="5" w:color="D9D9E3"/>
          <w:bottom w:val="single" w:sz="2" w:space="0" w:color="D9D9E3"/>
          <w:right w:val="single" w:sz="2" w:space="0" w:color="D9D9E3"/>
        </w:pBdr>
        <w:shd w:val="clear" w:color="auto" w:fill="444654"/>
        <w:spacing w:before="0" w:beforeAutospacing="0" w:after="0" w:afterAutospacing="0"/>
        <w:rPr>
          <w:rFonts w:ascii="Segoe UI" w:hAnsi="Segoe UI" w:cs="Segoe UI"/>
          <w:color w:val="D1D5DB"/>
        </w:rPr>
      </w:pPr>
      <w:r>
        <w:rPr>
          <w:rFonts w:ascii="Segoe UI" w:hAnsi="Segoe UI" w:cs="Segoe UI"/>
          <w:color w:val="D1D5DB"/>
        </w:rPr>
        <w:t>Competition: Competition in the market can affect sales, as businesses may need to adjust their pricing, marketing, or other strategies to stay competitive.</w:t>
      </w:r>
    </w:p>
    <w:p w:rsidR="00BE4F33" w:rsidRDefault="00BE4F33" w:rsidP="00BE4F33">
      <w:pPr>
        <w:pStyle w:val="NormalWeb"/>
        <w:pBdr>
          <w:top w:val="single" w:sz="2" w:space="0" w:color="D9D9E3"/>
          <w:left w:val="single" w:sz="2" w:space="0" w:color="D9D9E3"/>
          <w:bottom w:val="single" w:sz="2" w:space="0" w:color="D9D9E3"/>
          <w:right w:val="single" w:sz="2" w:space="0" w:color="D9D9E3"/>
        </w:pBdr>
        <w:shd w:val="clear" w:color="auto" w:fill="444654"/>
        <w:spacing w:before="300" w:beforeAutospacing="0" w:after="0" w:afterAutospacing="0"/>
        <w:rPr>
          <w:rFonts w:ascii="Segoe UI" w:hAnsi="Segoe UI" w:cs="Segoe UI"/>
          <w:color w:val="D1D5DB"/>
        </w:rPr>
      </w:pPr>
      <w:r>
        <w:rPr>
          <w:rFonts w:ascii="Segoe UI" w:hAnsi="Segoe UI" w:cs="Segoe UI"/>
          <w:color w:val="D1D5DB"/>
        </w:rPr>
        <w:t>Overall, there are many factors that can affect sales, and it's important for businesses to analyze their specific market, product, and target audience to determine which factors are most important to their success.</w:t>
      </w:r>
    </w:p>
    <w:p w:rsidR="00C05913" w:rsidRPr="00C05913" w:rsidRDefault="00C05913" w:rsidP="00C05913">
      <w:pPr>
        <w:rPr>
          <w:b/>
          <w:bCs/>
          <w:sz w:val="40"/>
          <w:szCs w:val="36"/>
        </w:rPr>
      </w:pPr>
    </w:p>
    <w:p w:rsidR="00F6464E" w:rsidRPr="00F6464E" w:rsidRDefault="00F6464E">
      <w:pPr>
        <w:rPr>
          <w:sz w:val="40"/>
          <w:szCs w:val="36"/>
        </w:rPr>
      </w:pPr>
    </w:p>
    <w:sectPr w:rsidR="00F6464E" w:rsidRPr="00F646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6C015F"/>
    <w:multiLevelType w:val="multilevel"/>
    <w:tmpl w:val="79728B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8141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LEwNTG1MLIwNTZR0lEKTi0uzszPAykwrAUAG1s6/CwAAAA="/>
  </w:docVars>
  <w:rsids>
    <w:rsidRoot w:val="00F6464E"/>
    <w:rsid w:val="0022086E"/>
    <w:rsid w:val="007846ED"/>
    <w:rsid w:val="007D1DD8"/>
    <w:rsid w:val="00BE4F33"/>
    <w:rsid w:val="00C05913"/>
    <w:rsid w:val="00E94AC4"/>
    <w:rsid w:val="00F646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31DBC"/>
  <w15:chartTrackingRefBased/>
  <w15:docId w15:val="{3BC525A5-70B8-424A-8C80-D03C02148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4AC4"/>
    <w:rPr>
      <w:kern w:val="0"/>
      <w:sz w:val="24"/>
      <w14:ligatures w14:val="none"/>
    </w:rPr>
  </w:style>
  <w:style w:type="paragraph" w:styleId="Heading1">
    <w:name w:val="heading 1"/>
    <w:basedOn w:val="Normal"/>
    <w:next w:val="Normal"/>
    <w:link w:val="Heading1Char"/>
    <w:uiPriority w:val="9"/>
    <w:qFormat/>
    <w:rsid w:val="007D1D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HU">
    <w:name w:val="MHU"/>
    <w:basedOn w:val="Heading1"/>
    <w:link w:val="MHUChar"/>
    <w:qFormat/>
    <w:rsid w:val="007D1DD8"/>
    <w:pPr>
      <w:spacing w:before="360" w:after="120" w:line="360" w:lineRule="auto"/>
    </w:pPr>
    <w:rPr>
      <w:rFonts w:asciiTheme="majorBidi" w:hAnsiTheme="majorBidi"/>
      <w:b/>
      <w:bCs/>
      <w:color w:val="000000" w:themeColor="text1"/>
      <w:sz w:val="36"/>
      <w:u w:val="single"/>
    </w:rPr>
  </w:style>
  <w:style w:type="character" w:customStyle="1" w:styleId="MHUChar">
    <w:name w:val="MHU Char"/>
    <w:basedOn w:val="Heading1Char"/>
    <w:link w:val="MHU"/>
    <w:rsid w:val="007D1DD8"/>
    <w:rPr>
      <w:rFonts w:asciiTheme="majorBidi" w:eastAsiaTheme="majorEastAsia" w:hAnsiTheme="majorBidi" w:cstheme="majorBidi"/>
      <w:b/>
      <w:bCs/>
      <w:color w:val="000000" w:themeColor="text1"/>
      <w:sz w:val="36"/>
      <w:szCs w:val="32"/>
      <w:u w:val="single"/>
    </w:rPr>
  </w:style>
  <w:style w:type="character" w:customStyle="1" w:styleId="Heading1Char">
    <w:name w:val="Heading 1 Char"/>
    <w:basedOn w:val="DefaultParagraphFont"/>
    <w:link w:val="Heading1"/>
    <w:uiPriority w:val="9"/>
    <w:rsid w:val="007D1DD8"/>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BE4F33"/>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4773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0</TotalTime>
  <Pages>1</Pages>
  <Words>201</Words>
  <Characters>115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aseeb Usmani</dc:creator>
  <cp:keywords/>
  <dc:description/>
  <cp:lastModifiedBy>Muhammad Haseeb Usmani</cp:lastModifiedBy>
  <cp:revision>3</cp:revision>
  <dcterms:created xsi:type="dcterms:W3CDTF">2023-05-03T16:27:00Z</dcterms:created>
  <dcterms:modified xsi:type="dcterms:W3CDTF">2023-05-03T21:57:00Z</dcterms:modified>
</cp:coreProperties>
</file>